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0369C" w14:textId="0FC9D4B5" w:rsidR="00472469" w:rsidRPr="009509F6" w:rsidRDefault="00472469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 xml:space="preserve">Nosotros __________ en el baño. (lavarse la cara) </w:t>
      </w:r>
    </w:p>
    <w:p w14:paraId="71A0369D" w14:textId="4CF1D8BA" w:rsidR="00472469" w:rsidRPr="009509F6" w:rsidRDefault="00E70516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>Nosotros ________</w:t>
      </w:r>
      <w:r w:rsidR="00472469" w:rsidRPr="009509F6">
        <w:rPr>
          <w:rFonts w:ascii="Times New Roman" w:hAnsi="Times New Roman" w:cs="Times New Roman"/>
          <w:sz w:val="34"/>
          <w:szCs w:val="34"/>
          <w:lang w:val="es-ES"/>
        </w:rPr>
        <w:t xml:space="preserve"> a las siete</w:t>
      </w:r>
      <w:r w:rsidRPr="009509F6">
        <w:rPr>
          <w:rFonts w:ascii="Times New Roman" w:hAnsi="Times New Roman" w:cs="Times New Roman"/>
          <w:sz w:val="34"/>
          <w:szCs w:val="34"/>
          <w:lang w:val="es-ES"/>
        </w:rPr>
        <w:t xml:space="preserve"> de la mañana</w:t>
      </w:r>
      <w:r w:rsidR="00472469" w:rsidRPr="009509F6">
        <w:rPr>
          <w:rFonts w:ascii="Times New Roman" w:hAnsi="Times New Roman" w:cs="Times New Roman"/>
          <w:sz w:val="34"/>
          <w:szCs w:val="34"/>
          <w:lang w:val="es-ES"/>
        </w:rPr>
        <w:t xml:space="preserve">. (levantarse) </w:t>
      </w:r>
    </w:p>
    <w:p w14:paraId="71A0369E" w14:textId="75144184" w:rsidR="00472469" w:rsidRPr="009509F6" w:rsidRDefault="00472469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>Ellos _________ y _________. (afeitarse y ducharse)</w:t>
      </w:r>
    </w:p>
    <w:p w14:paraId="71A0369F" w14:textId="77777777" w:rsidR="00472469" w:rsidRPr="009509F6" w:rsidRDefault="00472469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 xml:space="preserve">María y miguel _________ para la escuela. (prepararse)  </w:t>
      </w:r>
    </w:p>
    <w:p w14:paraId="71A036A0" w14:textId="77777777" w:rsidR="00472469" w:rsidRPr="009509F6" w:rsidRDefault="0068476E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>Tú _______________</w:t>
      </w:r>
      <w:r w:rsidR="00472469" w:rsidRPr="009509F6">
        <w:rPr>
          <w:rFonts w:ascii="Times New Roman" w:hAnsi="Times New Roman" w:cs="Times New Roman"/>
          <w:sz w:val="34"/>
          <w:szCs w:val="34"/>
          <w:lang w:val="es-ES"/>
        </w:rPr>
        <w:t xml:space="preserve"> tres veces al día. (cepillarse los dientes)</w:t>
      </w:r>
    </w:p>
    <w:p w14:paraId="71A036A1" w14:textId="77777777" w:rsidR="00472469" w:rsidRPr="009509F6" w:rsidRDefault="00472469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 xml:space="preserve">Yo ______________cada verano. (cortarse el pelo) </w:t>
      </w:r>
    </w:p>
    <w:p w14:paraId="71A036A2" w14:textId="77777777" w:rsidR="00472469" w:rsidRPr="009509F6" w:rsidRDefault="00472469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 xml:space="preserve">Ustedes __________después de ducharse. (secarse). </w:t>
      </w:r>
    </w:p>
    <w:p w14:paraId="71A036A3" w14:textId="792513A1" w:rsidR="00472469" w:rsidRPr="009509F6" w:rsidRDefault="00A651EC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>María</w:t>
      </w:r>
      <w:r w:rsidR="00472469" w:rsidRPr="009509F6">
        <w:rPr>
          <w:rFonts w:ascii="Times New Roman" w:hAnsi="Times New Roman" w:cs="Times New Roman"/>
          <w:sz w:val="34"/>
          <w:szCs w:val="34"/>
          <w:lang w:val="es-ES"/>
        </w:rPr>
        <w:t xml:space="preserve"> y yo ________ antes de la escuela. (arreglarse el pelo)</w:t>
      </w:r>
    </w:p>
    <w:p w14:paraId="71A036A4" w14:textId="77777777" w:rsidR="005F39E2" w:rsidRPr="009509F6" w:rsidRDefault="00E70516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>Mi hermano ________ cada año. (enfermarse)</w:t>
      </w:r>
    </w:p>
    <w:p w14:paraId="5378B82C" w14:textId="77777777" w:rsidR="00A651EC" w:rsidRPr="009509F6" w:rsidRDefault="00E70516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>El maestro __________ a veces. (enojarse)</w:t>
      </w:r>
    </w:p>
    <w:p w14:paraId="6793246C" w14:textId="33295398" w:rsidR="001153AE" w:rsidRPr="009509F6" w:rsidRDefault="001153AE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 xml:space="preserve">Los niños _____________ (bañarse) en la piscina </w:t>
      </w:r>
    </w:p>
    <w:p w14:paraId="4632BC81" w14:textId="77777777" w:rsidR="00A651EC" w:rsidRPr="009509F6" w:rsidRDefault="001153AE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 xml:space="preserve">Todos los días, mis padres ____________ (levantarse) a las 6 de la mañana </w:t>
      </w:r>
    </w:p>
    <w:p w14:paraId="10D0C90A" w14:textId="2E41891D" w:rsidR="00A651EC" w:rsidRPr="009509F6" w:rsidRDefault="001153AE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>Roberto ________ (ducharse)</w:t>
      </w:r>
      <w:r w:rsidR="00A651EC" w:rsidRPr="009509F6">
        <w:rPr>
          <w:rFonts w:ascii="Times New Roman" w:hAnsi="Times New Roman" w:cs="Times New Roman"/>
          <w:sz w:val="34"/>
          <w:szCs w:val="34"/>
          <w:lang w:val="es-ES"/>
        </w:rPr>
        <w:t>.</w:t>
      </w:r>
    </w:p>
    <w:p w14:paraId="0C2AB486" w14:textId="69FF79DF" w:rsidR="001153AE" w:rsidRPr="009509F6" w:rsidRDefault="001153AE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 xml:space="preserve">Pilar ________ (vestirse) </w:t>
      </w:r>
      <w:r w:rsidR="00A651EC" w:rsidRPr="009509F6">
        <w:rPr>
          <w:rFonts w:ascii="Times New Roman" w:hAnsi="Times New Roman" w:cs="Times New Roman"/>
          <w:sz w:val="34"/>
          <w:szCs w:val="34"/>
          <w:lang w:val="es-ES"/>
        </w:rPr>
        <w:t xml:space="preserve">las ropas de España. </w:t>
      </w:r>
    </w:p>
    <w:p w14:paraId="5D5C3EF6" w14:textId="779D562A" w:rsidR="001153AE" w:rsidRPr="009509F6" w:rsidRDefault="001153AE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 xml:space="preserve">¿Cómo _________ (llamarse) esta mujer? </w:t>
      </w:r>
    </w:p>
    <w:p w14:paraId="08AE92D7" w14:textId="73E3721A" w:rsidR="001153AE" w:rsidRPr="009509F6" w:rsidRDefault="001153AE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>Yo ________ (mirarse) en el espejo</w:t>
      </w:r>
      <w:r w:rsidR="00A651EC" w:rsidRPr="009509F6">
        <w:rPr>
          <w:rFonts w:ascii="Times New Roman" w:hAnsi="Times New Roman" w:cs="Times New Roman"/>
          <w:sz w:val="34"/>
          <w:szCs w:val="34"/>
          <w:lang w:val="es-ES"/>
        </w:rPr>
        <w:t>.</w:t>
      </w:r>
      <w:r w:rsidRPr="009509F6">
        <w:rPr>
          <w:rFonts w:ascii="Times New Roman" w:hAnsi="Times New Roman" w:cs="Times New Roman"/>
          <w:sz w:val="34"/>
          <w:szCs w:val="34"/>
          <w:lang w:val="es-ES"/>
        </w:rPr>
        <w:t xml:space="preserve"> </w:t>
      </w:r>
    </w:p>
    <w:p w14:paraId="2C43FB47" w14:textId="237676A9" w:rsidR="001153AE" w:rsidRPr="009509F6" w:rsidRDefault="001153AE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>Pedro _________ (afeitarse)</w:t>
      </w:r>
      <w:r w:rsidR="00A651EC" w:rsidRPr="009509F6">
        <w:rPr>
          <w:rFonts w:ascii="Times New Roman" w:hAnsi="Times New Roman" w:cs="Times New Roman"/>
          <w:sz w:val="34"/>
          <w:szCs w:val="34"/>
          <w:lang w:val="es-ES"/>
        </w:rPr>
        <w:t>.</w:t>
      </w:r>
      <w:r w:rsidRPr="009509F6">
        <w:rPr>
          <w:rFonts w:ascii="Times New Roman" w:hAnsi="Times New Roman" w:cs="Times New Roman"/>
          <w:sz w:val="34"/>
          <w:szCs w:val="34"/>
          <w:lang w:val="es-ES"/>
        </w:rPr>
        <w:t xml:space="preserve"> </w:t>
      </w:r>
    </w:p>
    <w:p w14:paraId="470B9CF9" w14:textId="67C28441" w:rsidR="001153AE" w:rsidRPr="009509F6" w:rsidRDefault="001153AE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>Los sábados, María y Marta _______ (bañarse) en la piscina</w:t>
      </w:r>
      <w:r w:rsidR="00A651EC" w:rsidRPr="009509F6">
        <w:rPr>
          <w:rFonts w:ascii="Times New Roman" w:hAnsi="Times New Roman" w:cs="Times New Roman"/>
          <w:sz w:val="34"/>
          <w:szCs w:val="34"/>
          <w:lang w:val="es-ES"/>
        </w:rPr>
        <w:t>.</w:t>
      </w:r>
      <w:r w:rsidRPr="009509F6">
        <w:rPr>
          <w:rFonts w:ascii="Times New Roman" w:hAnsi="Times New Roman" w:cs="Times New Roman"/>
          <w:sz w:val="34"/>
          <w:szCs w:val="34"/>
          <w:lang w:val="es-ES"/>
        </w:rPr>
        <w:t xml:space="preserve"> </w:t>
      </w:r>
    </w:p>
    <w:p w14:paraId="2391CF8E" w14:textId="25225F03" w:rsidR="001153AE" w:rsidRPr="009509F6" w:rsidRDefault="001153AE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>Mi padre y mi madre ________ (divorciarse)</w:t>
      </w:r>
      <w:r w:rsidR="00A651EC" w:rsidRPr="009509F6">
        <w:rPr>
          <w:rFonts w:ascii="Times New Roman" w:hAnsi="Times New Roman" w:cs="Times New Roman"/>
          <w:sz w:val="34"/>
          <w:szCs w:val="34"/>
          <w:lang w:val="es-ES"/>
        </w:rPr>
        <w:t>.</w:t>
      </w:r>
      <w:r w:rsidRPr="009509F6">
        <w:rPr>
          <w:rFonts w:ascii="Times New Roman" w:hAnsi="Times New Roman" w:cs="Times New Roman"/>
          <w:sz w:val="34"/>
          <w:szCs w:val="34"/>
          <w:lang w:val="es-ES"/>
        </w:rPr>
        <w:t xml:space="preserve"> </w:t>
      </w:r>
    </w:p>
    <w:p w14:paraId="087EB064" w14:textId="32A3CBE2" w:rsidR="001153AE" w:rsidRPr="009509F6" w:rsidRDefault="001153AE" w:rsidP="009509F6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9509F6">
        <w:rPr>
          <w:rFonts w:ascii="Times New Roman" w:hAnsi="Times New Roman" w:cs="Times New Roman"/>
          <w:sz w:val="34"/>
          <w:szCs w:val="34"/>
          <w:lang w:val="es-ES"/>
        </w:rPr>
        <w:t>La niña _______ (parecerse) mucho a su hermana</w:t>
      </w:r>
      <w:r w:rsidR="00A651EC" w:rsidRPr="009509F6">
        <w:rPr>
          <w:rFonts w:ascii="Times New Roman" w:hAnsi="Times New Roman" w:cs="Times New Roman"/>
          <w:sz w:val="34"/>
          <w:szCs w:val="34"/>
          <w:lang w:val="es-ES"/>
        </w:rPr>
        <w:t>.</w:t>
      </w:r>
      <w:r w:rsidRPr="009509F6">
        <w:rPr>
          <w:rFonts w:ascii="Times New Roman" w:hAnsi="Times New Roman" w:cs="Times New Roman"/>
          <w:sz w:val="34"/>
          <w:szCs w:val="34"/>
          <w:lang w:val="es-ES"/>
        </w:rPr>
        <w:t xml:space="preserve"> </w:t>
      </w:r>
    </w:p>
    <w:p w14:paraId="7A870353" w14:textId="4F42B882" w:rsidR="001153AE" w:rsidRDefault="001153AE" w:rsidP="00380C31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r w:rsidRPr="00380C31">
        <w:rPr>
          <w:rFonts w:ascii="Times New Roman" w:hAnsi="Times New Roman" w:cs="Times New Roman"/>
          <w:sz w:val="34"/>
          <w:szCs w:val="34"/>
          <w:lang w:val="es-ES"/>
        </w:rPr>
        <w:t>Miguel _______ (lavarse) el pelo</w:t>
      </w:r>
      <w:r w:rsidR="00A651EC" w:rsidRPr="00380C31">
        <w:rPr>
          <w:rFonts w:ascii="Times New Roman" w:hAnsi="Times New Roman" w:cs="Times New Roman"/>
          <w:sz w:val="34"/>
          <w:szCs w:val="34"/>
          <w:lang w:val="es-ES"/>
        </w:rPr>
        <w:t>.</w:t>
      </w:r>
    </w:p>
    <w:p w14:paraId="4DAD3741" w14:textId="4F355410" w:rsidR="008D25F4" w:rsidRDefault="008D25F4" w:rsidP="008D25F4">
      <w:p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</w:p>
    <w:p w14:paraId="4BE6BC15" w14:textId="6DCA5C66" w:rsidR="008D25F4" w:rsidRDefault="008D25F4" w:rsidP="008D25F4">
      <w:p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</w:p>
    <w:p w14:paraId="0747AF0B" w14:textId="6412E161" w:rsidR="008D25F4" w:rsidRDefault="008D25F4" w:rsidP="008D25F4">
      <w:p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</w:p>
    <w:p w14:paraId="435D42C5" w14:textId="6BD7550F" w:rsidR="008D25F4" w:rsidRDefault="008D25F4" w:rsidP="008D25F4">
      <w:p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</w:p>
    <w:p w14:paraId="3EE703F4" w14:textId="3F8F89DF" w:rsidR="008D25F4" w:rsidRDefault="008D25F4" w:rsidP="008D25F4">
      <w:p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</w:p>
    <w:p w14:paraId="00A90EE0" w14:textId="70AC5933" w:rsidR="008D25F4" w:rsidRDefault="008D25F4" w:rsidP="008D25F4">
      <w:p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</w:p>
    <w:p w14:paraId="1EE6F1B7" w14:textId="1CD3C5FC" w:rsidR="008D25F4" w:rsidRDefault="008D25F4" w:rsidP="008D25F4">
      <w:p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</w:p>
    <w:p w14:paraId="035F197C" w14:textId="726161B7" w:rsidR="008D25F4" w:rsidRDefault="008D25F4" w:rsidP="008D25F4">
      <w:p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</w:p>
    <w:p w14:paraId="1CEEA81D" w14:textId="0AB4131E" w:rsidR="008D25F4" w:rsidRDefault="008D25F4" w:rsidP="008D25F4">
      <w:p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</w:p>
    <w:p w14:paraId="394E0A50" w14:textId="01EE838C" w:rsidR="008D25F4" w:rsidRDefault="008D25F4" w:rsidP="008D25F4">
      <w:p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</w:p>
    <w:p w14:paraId="3639353A" w14:textId="4BBBC1B9" w:rsidR="008D25F4" w:rsidRDefault="008D25F4" w:rsidP="008D25F4">
      <w:p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</w:p>
    <w:p w14:paraId="21E392B9" w14:textId="77777777" w:rsidR="008D25F4" w:rsidRPr="008D25F4" w:rsidRDefault="008D25F4" w:rsidP="008D25F4">
      <w:pPr>
        <w:spacing w:after="0"/>
        <w:rPr>
          <w:rFonts w:ascii="Times New Roman" w:hAnsi="Times New Roman" w:cs="Times New Roman"/>
          <w:sz w:val="34"/>
          <w:szCs w:val="34"/>
          <w:lang w:val="es-ES"/>
        </w:rPr>
      </w:pPr>
      <w:bookmarkStart w:id="0" w:name="_GoBack"/>
      <w:bookmarkEnd w:id="0"/>
    </w:p>
    <w:sectPr w:rsidR="008D25F4" w:rsidRPr="008D25F4" w:rsidSect="00A651E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0047AA"/>
    <w:multiLevelType w:val="hybridMultilevel"/>
    <w:tmpl w:val="F046765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6607FD"/>
    <w:multiLevelType w:val="hybridMultilevel"/>
    <w:tmpl w:val="2E4EE3C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BD7856"/>
    <w:multiLevelType w:val="hybridMultilevel"/>
    <w:tmpl w:val="B6A2E40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YwsTQ1NDUzMjAyNzBT0lEKTi0uzszPAykwqgUA62P6KywAAAA="/>
  </w:docVars>
  <w:rsids>
    <w:rsidRoot w:val="00F424B9"/>
    <w:rsid w:val="000D33F9"/>
    <w:rsid w:val="001153AE"/>
    <w:rsid w:val="00380C31"/>
    <w:rsid w:val="00472469"/>
    <w:rsid w:val="00510D27"/>
    <w:rsid w:val="005E125D"/>
    <w:rsid w:val="005F39E2"/>
    <w:rsid w:val="005F7C21"/>
    <w:rsid w:val="00610036"/>
    <w:rsid w:val="00642AAE"/>
    <w:rsid w:val="0068476E"/>
    <w:rsid w:val="00714538"/>
    <w:rsid w:val="00735D70"/>
    <w:rsid w:val="008D25F4"/>
    <w:rsid w:val="00935424"/>
    <w:rsid w:val="009509F6"/>
    <w:rsid w:val="00963A25"/>
    <w:rsid w:val="00A651EC"/>
    <w:rsid w:val="00AD2276"/>
    <w:rsid w:val="00AE23E5"/>
    <w:rsid w:val="00E70516"/>
    <w:rsid w:val="00F424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0369C"/>
  <w15:docId w15:val="{8AD9DDA4-C8CE-406D-B910-A7755B0FD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4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1</Pages>
  <Words>154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awaharlal Nehru University</Company>
  <LinksUpToDate>false</LinksUpToDate>
  <CharactersWithSpaces>1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ushant</dc:creator>
  <cp:keywords/>
  <dc:description/>
  <cp:lastModifiedBy>gaurav sushant</cp:lastModifiedBy>
  <cp:revision>2</cp:revision>
  <dcterms:created xsi:type="dcterms:W3CDTF">2015-09-17T17:40:00Z</dcterms:created>
  <dcterms:modified xsi:type="dcterms:W3CDTF">2019-05-26T05:46:00Z</dcterms:modified>
</cp:coreProperties>
</file>